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659706" w14:textId="6466B5FE" w:rsidR="001457E0" w:rsidRDefault="001457E0">
      <w:proofErr w:type="spellStart"/>
      <w:r>
        <w:t>Emtone.Service</w:t>
      </w:r>
      <w:proofErr w:type="spellEnd"/>
      <w:r>
        <w:t xml:space="preserve"> </w:t>
      </w:r>
      <w:proofErr w:type="spellStart"/>
      <w:r>
        <w:t>Page.Capitol</w:t>
      </w:r>
      <w:proofErr w:type="spellEnd"/>
      <w:r>
        <w:t xml:space="preserve"> </w:t>
      </w:r>
      <w:proofErr w:type="spellStart"/>
      <w:r>
        <w:t>Contours.KA</w:t>
      </w:r>
      <w:proofErr w:type="spellEnd"/>
    </w:p>
    <w:p w14:paraId="5360BF7E" w14:textId="510002AC" w:rsidR="001457E0" w:rsidRDefault="001457E0">
      <w:r>
        <w:t>/</w:t>
      </w:r>
      <w:proofErr w:type="spellStart"/>
      <w:proofErr w:type="gramStart"/>
      <w:r>
        <w:t>emtone</w:t>
      </w:r>
      <w:proofErr w:type="spellEnd"/>
      <w:proofErr w:type="gramEnd"/>
    </w:p>
    <w:p w14:paraId="08735B3A" w14:textId="2CA1FAB1" w:rsidR="001457E0" w:rsidRDefault="001457E0">
      <w:r>
        <w:t xml:space="preserve">KW </w:t>
      </w:r>
      <w:proofErr w:type="spellStart"/>
      <w:r>
        <w:t>emtone</w:t>
      </w:r>
      <w:proofErr w:type="spellEnd"/>
    </w:p>
    <w:p w14:paraId="3C484F0A" w14:textId="77777777" w:rsidR="001457E0" w:rsidRDefault="001457E0">
      <w:r>
        <w:t xml:space="preserve">Meta: </w:t>
      </w:r>
      <w:proofErr w:type="spellStart"/>
      <w:r>
        <w:t>Emtone</w:t>
      </w:r>
      <w:proofErr w:type="spellEnd"/>
      <w:r>
        <w:t xml:space="preserve"> cellulite treatment smooths dimpled skin on the stomach, buttocks, thighs, and arms. Learn more about this popular non-invasive cellulite removal here.</w:t>
      </w:r>
    </w:p>
    <w:p w14:paraId="7A9B2FA1" w14:textId="77777777" w:rsidR="001457E0" w:rsidRDefault="001457E0">
      <w:proofErr w:type="spellStart"/>
      <w:r>
        <w:t>Emtone</w:t>
      </w:r>
      <w:proofErr w:type="spellEnd"/>
      <w:r>
        <w:t xml:space="preserve"> | Cellulite Treatment for Dimple-Free Skin</w:t>
      </w:r>
    </w:p>
    <w:p w14:paraId="5D1B2FF7" w14:textId="28C7C98B" w:rsidR="001457E0" w:rsidRDefault="001457E0">
      <w:proofErr w:type="spellStart"/>
      <w:r>
        <w:t>Emtone</w:t>
      </w:r>
      <w:proofErr w:type="spellEnd"/>
      <w:r>
        <w:t xml:space="preserve"> is a popular treatment for women tired of struggling with cellulite dimpling on the buttocks, thighs, stomach, and arms. This non-invasive skin treatment uses dual technology to target the different causes of cellulite. </w:t>
      </w:r>
      <w:proofErr w:type="spellStart"/>
      <w:r>
        <w:t>Emtone</w:t>
      </w:r>
      <w:proofErr w:type="spellEnd"/>
      <w:r>
        <w:t xml:space="preserve"> treatments are safe, painless, and require no downtime. Best of all, results are evident after one treatment allowing patients to eliminate cellulite embarrassment and feel more confident.</w:t>
      </w:r>
    </w:p>
    <w:p w14:paraId="138B9C8F" w14:textId="43A07C19" w:rsidR="001457E0" w:rsidRDefault="001457E0">
      <w:r>
        <w:t xml:space="preserve">Enjoy youthful, smooth skin without invasive surgery. Discover if </w:t>
      </w:r>
      <w:proofErr w:type="spellStart"/>
      <w:r>
        <w:t>Emtone</w:t>
      </w:r>
      <w:proofErr w:type="spellEnd"/>
      <w:r>
        <w:t xml:space="preserve"> is right for you by scheduling a complimentary consultation with Capitol Contours. We are the leading cellulite treatment provider in Alexandria, VA. Call us at 703-552-2722 to schedule your free consultation. </w:t>
      </w:r>
    </w:p>
    <w:p w14:paraId="7EC5A97D" w14:textId="7EB7F783" w:rsidR="001457E0" w:rsidRDefault="001457E0">
      <w:r>
        <w:t xml:space="preserve">Benefits of Cellulite Treatments with </w:t>
      </w:r>
      <w:proofErr w:type="spellStart"/>
      <w:r>
        <w:t>Emtone</w:t>
      </w:r>
      <w:proofErr w:type="spellEnd"/>
    </w:p>
    <w:p w14:paraId="729F5A3E" w14:textId="1E0F2019" w:rsidR="001457E0" w:rsidRDefault="001457E0" w:rsidP="001457E0">
      <w:pPr>
        <w:pStyle w:val="ListParagraph"/>
        <w:numPr>
          <w:ilvl w:val="0"/>
          <w:numId w:val="6"/>
        </w:numPr>
      </w:pPr>
      <w:r>
        <w:t>Non-surgical skin rejuvenation</w:t>
      </w:r>
    </w:p>
    <w:p w14:paraId="454F1BA0" w14:textId="61CFDF37" w:rsidR="001457E0" w:rsidRDefault="001457E0" w:rsidP="001457E0">
      <w:pPr>
        <w:pStyle w:val="ListParagraph"/>
        <w:numPr>
          <w:ilvl w:val="0"/>
          <w:numId w:val="6"/>
        </w:numPr>
      </w:pPr>
      <w:r>
        <w:t>FDA-cleared</w:t>
      </w:r>
    </w:p>
    <w:p w14:paraId="7EB3338B" w14:textId="1A553594" w:rsidR="001457E0" w:rsidRDefault="001457E0" w:rsidP="001457E0">
      <w:pPr>
        <w:pStyle w:val="ListParagraph"/>
        <w:numPr>
          <w:ilvl w:val="0"/>
          <w:numId w:val="6"/>
        </w:numPr>
      </w:pPr>
      <w:r>
        <w:t xml:space="preserve">Scientifically proven </w:t>
      </w:r>
    </w:p>
    <w:p w14:paraId="51F53845" w14:textId="58ABDDE8" w:rsidR="001457E0" w:rsidRDefault="001457E0" w:rsidP="001457E0">
      <w:pPr>
        <w:pStyle w:val="ListParagraph"/>
        <w:numPr>
          <w:ilvl w:val="0"/>
          <w:numId w:val="6"/>
        </w:numPr>
      </w:pPr>
      <w:r>
        <w:t>Painless treatments</w:t>
      </w:r>
    </w:p>
    <w:p w14:paraId="546CEFD0" w14:textId="3A2E3046" w:rsidR="001457E0" w:rsidRDefault="001457E0" w:rsidP="001457E0">
      <w:pPr>
        <w:pStyle w:val="ListParagraph"/>
        <w:numPr>
          <w:ilvl w:val="0"/>
          <w:numId w:val="6"/>
        </w:numPr>
      </w:pPr>
      <w:r>
        <w:t>No downtime needed</w:t>
      </w:r>
    </w:p>
    <w:p w14:paraId="18FEB67D" w14:textId="66DB7BAA" w:rsidR="001457E0" w:rsidRDefault="001457E0" w:rsidP="001457E0">
      <w:pPr>
        <w:pStyle w:val="ListParagraph"/>
        <w:numPr>
          <w:ilvl w:val="0"/>
          <w:numId w:val="6"/>
        </w:numPr>
      </w:pPr>
      <w:r>
        <w:t>Targets the main causes of cellulite</w:t>
      </w:r>
    </w:p>
    <w:p w14:paraId="0D241B2D" w14:textId="6AEDD33E" w:rsidR="001457E0" w:rsidRDefault="001457E0" w:rsidP="001457E0">
      <w:pPr>
        <w:pStyle w:val="ListParagraph"/>
        <w:numPr>
          <w:ilvl w:val="0"/>
          <w:numId w:val="6"/>
        </w:numPr>
      </w:pPr>
      <w:r>
        <w:t>Smooth, dimple-free skin</w:t>
      </w:r>
    </w:p>
    <w:p w14:paraId="40CDD9F9" w14:textId="4E9DD742" w:rsidR="001457E0" w:rsidRDefault="001457E0" w:rsidP="001457E0">
      <w:proofErr w:type="spellStart"/>
      <w:r>
        <w:t>Emtone</w:t>
      </w:r>
      <w:proofErr w:type="spellEnd"/>
      <w:r>
        <w:t xml:space="preserve"> Before and After*</w:t>
      </w:r>
    </w:p>
    <w:p w14:paraId="1857E9D4" w14:textId="32317B46" w:rsidR="001457E0" w:rsidRDefault="001457E0" w:rsidP="001457E0">
      <w:r>
        <w:t xml:space="preserve">The people shown in the </w:t>
      </w:r>
      <w:proofErr w:type="spellStart"/>
      <w:r>
        <w:t>Emtone</w:t>
      </w:r>
      <w:proofErr w:type="spellEnd"/>
      <w:r>
        <w:t xml:space="preserve"> before and after images are real patients demonstrating actual cellulite treatment results. As with any cosmetic procedure, results may </w:t>
      </w:r>
      <w:proofErr w:type="gramStart"/>
      <w:r>
        <w:t>vary.*</w:t>
      </w:r>
      <w:proofErr w:type="gramEnd"/>
      <w:r>
        <w:t xml:space="preserve"> However, each individual exhibits impressive cellulite reduction in their treatment area when </w:t>
      </w:r>
      <w:proofErr w:type="spellStart"/>
      <w:r>
        <w:t>Emtone</w:t>
      </w:r>
      <w:proofErr w:type="spellEnd"/>
      <w:r>
        <w:t xml:space="preserve"> is administered by a reputable professional. It is important to select a professional for </w:t>
      </w:r>
      <w:proofErr w:type="spellStart"/>
      <w:r>
        <w:t>Emtone</w:t>
      </w:r>
      <w:proofErr w:type="spellEnd"/>
      <w:r>
        <w:t xml:space="preserve"> treatments as it is a skill-sensitive cellulite reduction procedure. </w:t>
      </w:r>
    </w:p>
    <w:p w14:paraId="64FAEE26" w14:textId="77777777" w:rsidR="00E37F19" w:rsidRDefault="00E37F19" w:rsidP="00E37F19">
      <w:r>
        <w:t>What Causes Cellulite?</w:t>
      </w:r>
    </w:p>
    <w:p w14:paraId="098F1B0C" w14:textId="77777777" w:rsidR="00E37F19" w:rsidRDefault="00E37F19" w:rsidP="00E37F19">
      <w:r>
        <w:t>Cellulite is a problem most adult men and women experience, primarily women. 90% of women struggle with some form of cellulite on their bodies. Cellulite can form nearly anywhere, but most commonly is seen on the stomach, thighs, arms, and buttocks.</w:t>
      </w:r>
    </w:p>
    <w:p w14:paraId="520D5CC5" w14:textId="77777777" w:rsidR="00E37F19" w:rsidRDefault="00E37F19" w:rsidP="00E37F19">
      <w:r>
        <w:lastRenderedPageBreak/>
        <w:t>Cellulite is primarily caused when the connective strands or fibers that secure fat underneath the skin weaken and then stretch out. No longer tightly woven together, the connective fibers allow underlying fat to bulge through. This produces the appearance of rippled, dimpled skin often associated with cellulite.</w:t>
      </w:r>
    </w:p>
    <w:p w14:paraId="3DDB3B7F" w14:textId="77777777" w:rsidR="00E37F19" w:rsidRDefault="00E37F19" w:rsidP="00E37F19">
      <w:r>
        <w:t>Medical experts, however, believe there are other contributing factors to the appearance of cellulite. These factors include the deterioration of collagen and elastin, enlarged fat cells, loss of skin elasticity, poor blood circulation, fluid retention, and an accumulation of metabolic waste.</w:t>
      </w:r>
    </w:p>
    <w:p w14:paraId="686E88F0" w14:textId="77777777" w:rsidR="007C1A46" w:rsidRDefault="007C1A46" w:rsidP="007C1A46">
      <w:r>
        <w:t xml:space="preserve">How Does </w:t>
      </w:r>
      <w:proofErr w:type="spellStart"/>
      <w:r>
        <w:t>Emtone</w:t>
      </w:r>
      <w:proofErr w:type="spellEnd"/>
      <w:r>
        <w:t xml:space="preserve"> Work?</w:t>
      </w:r>
    </w:p>
    <w:p w14:paraId="738853D9" w14:textId="77777777" w:rsidR="007C1A46" w:rsidRDefault="007C1A46" w:rsidP="007C1A46">
      <w:proofErr w:type="spellStart"/>
      <w:r>
        <w:t>Emtone</w:t>
      </w:r>
      <w:proofErr w:type="spellEnd"/>
      <w:r>
        <w:t xml:space="preserve"> targets the major causes of cellulite with a combination of mechanical targeted pressure energy, also known as acoustic waves, and Radio frequency energy (RF).</w:t>
      </w:r>
    </w:p>
    <w:p w14:paraId="75E0F953" w14:textId="77777777" w:rsidR="007C1A46" w:rsidRDefault="007C1A46" w:rsidP="007C1A46">
      <w:r>
        <w:t xml:space="preserve">During an </w:t>
      </w:r>
      <w:proofErr w:type="spellStart"/>
      <w:r>
        <w:t>Emtone</w:t>
      </w:r>
      <w:proofErr w:type="spellEnd"/>
      <w:r>
        <w:t xml:space="preserve"> treatment, the RF energy and acoustic waves penetrate the skin’s surface, disrupting fat cells and heating the deep layers of skin tissue. The energy causes numerous physiological responses. It causes the fibers to contract and tighten. This stimulates tissue remodeling by initiating the production of collagen. </w:t>
      </w:r>
      <w:proofErr w:type="spellStart"/>
      <w:r>
        <w:t>Emtone</w:t>
      </w:r>
      <w:proofErr w:type="spellEnd"/>
      <w:r>
        <w:t xml:space="preserve"> also triggers the body’s healing mechanism, increasing blood circulation and the removal of metabolic waste. The actions combine to reduce the appearance of cellulite, allowing the skin to smooth out and look more rejuvenated.</w:t>
      </w:r>
    </w:p>
    <w:p w14:paraId="68EDB6FF" w14:textId="224B6B40" w:rsidR="007D0F63" w:rsidRDefault="007C1A46">
      <w:proofErr w:type="spellStart"/>
      <w:r>
        <w:t>Emtone</w:t>
      </w:r>
      <w:proofErr w:type="spellEnd"/>
      <w:r>
        <w:t xml:space="preserve"> Treatment Actions</w:t>
      </w:r>
    </w:p>
    <w:p w14:paraId="425E4A8B" w14:textId="41FFF9C6" w:rsidR="007C1A46" w:rsidRDefault="007C1A46">
      <w:r>
        <w:t xml:space="preserve">In treating cellulite with dual energies, </w:t>
      </w:r>
      <w:proofErr w:type="spellStart"/>
      <w:r>
        <w:t>Emtone</w:t>
      </w:r>
      <w:proofErr w:type="spellEnd"/>
      <w:r>
        <w:t xml:space="preserve"> targets </w:t>
      </w:r>
      <w:proofErr w:type="gramStart"/>
      <w:r>
        <w:t>all of</w:t>
      </w:r>
      <w:proofErr w:type="gramEnd"/>
      <w:r>
        <w:t xml:space="preserve"> the major causes of cellulite. Physiological treatment responses include:</w:t>
      </w:r>
    </w:p>
    <w:p w14:paraId="141DEDA9" w14:textId="610A99FC" w:rsidR="007C1A46" w:rsidRDefault="007C1A46" w:rsidP="007C1A46">
      <w:pPr>
        <w:pStyle w:val="ListParagraph"/>
        <w:numPr>
          <w:ilvl w:val="0"/>
          <w:numId w:val="7"/>
        </w:numPr>
      </w:pPr>
      <w:r>
        <w:t>Shrunken fat cells</w:t>
      </w:r>
    </w:p>
    <w:p w14:paraId="6EC24EDB" w14:textId="783EED4D" w:rsidR="007C1A46" w:rsidRDefault="007C1A46" w:rsidP="007C1A46">
      <w:pPr>
        <w:pStyle w:val="ListParagraph"/>
        <w:numPr>
          <w:ilvl w:val="0"/>
          <w:numId w:val="7"/>
        </w:numPr>
      </w:pPr>
      <w:r>
        <w:t>Collagen production and tissue remodeling</w:t>
      </w:r>
    </w:p>
    <w:p w14:paraId="21229790" w14:textId="4ADC0EF4" w:rsidR="007C1A46" w:rsidRDefault="007C1A46" w:rsidP="007C1A46">
      <w:pPr>
        <w:pStyle w:val="ListParagraph"/>
        <w:numPr>
          <w:ilvl w:val="0"/>
          <w:numId w:val="7"/>
        </w:numPr>
      </w:pPr>
      <w:r>
        <w:t>Improved skin elasticity</w:t>
      </w:r>
    </w:p>
    <w:p w14:paraId="77368F8A" w14:textId="03E9FE58" w:rsidR="007C1A46" w:rsidRDefault="007C1A46" w:rsidP="007C1A46">
      <w:pPr>
        <w:pStyle w:val="ListParagraph"/>
        <w:numPr>
          <w:ilvl w:val="0"/>
          <w:numId w:val="7"/>
        </w:numPr>
      </w:pPr>
      <w:r>
        <w:t>Improved blood circulation</w:t>
      </w:r>
    </w:p>
    <w:p w14:paraId="42CF19DC" w14:textId="305E7171" w:rsidR="007C1A46" w:rsidRDefault="007C1A46" w:rsidP="007C1A46">
      <w:pPr>
        <w:pStyle w:val="ListParagraph"/>
        <w:numPr>
          <w:ilvl w:val="0"/>
          <w:numId w:val="7"/>
        </w:numPr>
      </w:pPr>
      <w:r>
        <w:t>Removal of metabolic waste</w:t>
      </w:r>
    </w:p>
    <w:p w14:paraId="3A86A7DC" w14:textId="3232BE10" w:rsidR="00D13BB1" w:rsidRDefault="00D13BB1">
      <w:proofErr w:type="spellStart"/>
      <w:r>
        <w:t>Emtone</w:t>
      </w:r>
      <w:proofErr w:type="spellEnd"/>
      <w:r>
        <w:t xml:space="preserve"> Treatment Areas</w:t>
      </w:r>
    </w:p>
    <w:p w14:paraId="5FB246A0" w14:textId="5298FCCE" w:rsidR="007C1A46" w:rsidRDefault="007C1A46">
      <w:r>
        <w:t xml:space="preserve">Cellulite can form nearly everywhere on the body. However, the most common areas to fall victim to cellulite are the legs and buttocks. </w:t>
      </w:r>
      <w:proofErr w:type="spellStart"/>
      <w:r>
        <w:t>Emtone</w:t>
      </w:r>
      <w:proofErr w:type="spellEnd"/>
      <w:r>
        <w:t xml:space="preserve"> treatments can be performed on the following areas:</w:t>
      </w:r>
    </w:p>
    <w:p w14:paraId="3C5DA795" w14:textId="77777777" w:rsidR="00D13BB1" w:rsidRDefault="00D13BB1" w:rsidP="002E7D7C">
      <w:pPr>
        <w:pStyle w:val="ListParagraph"/>
        <w:numPr>
          <w:ilvl w:val="0"/>
          <w:numId w:val="3"/>
        </w:numPr>
      </w:pPr>
      <w:r>
        <w:t>The upper arms</w:t>
      </w:r>
    </w:p>
    <w:p w14:paraId="6FF2DF69" w14:textId="77777777" w:rsidR="00D13BB1" w:rsidRDefault="00D13BB1" w:rsidP="002E7D7C">
      <w:pPr>
        <w:pStyle w:val="ListParagraph"/>
        <w:numPr>
          <w:ilvl w:val="0"/>
          <w:numId w:val="3"/>
        </w:numPr>
      </w:pPr>
      <w:r>
        <w:t>Stomach area</w:t>
      </w:r>
    </w:p>
    <w:p w14:paraId="5371A8A5" w14:textId="77777777" w:rsidR="00D13BB1" w:rsidRDefault="00D13BB1" w:rsidP="002E7D7C">
      <w:pPr>
        <w:pStyle w:val="ListParagraph"/>
        <w:numPr>
          <w:ilvl w:val="0"/>
          <w:numId w:val="3"/>
        </w:numPr>
      </w:pPr>
      <w:r>
        <w:t>Front of thighs</w:t>
      </w:r>
    </w:p>
    <w:p w14:paraId="4A5F9230" w14:textId="77777777" w:rsidR="00D13BB1" w:rsidRDefault="00D13BB1" w:rsidP="002E7D7C">
      <w:pPr>
        <w:pStyle w:val="ListParagraph"/>
        <w:numPr>
          <w:ilvl w:val="0"/>
          <w:numId w:val="3"/>
        </w:numPr>
      </w:pPr>
      <w:r>
        <w:t>Inner thighs</w:t>
      </w:r>
    </w:p>
    <w:p w14:paraId="4F7829E2" w14:textId="77777777" w:rsidR="00D13BB1" w:rsidRDefault="00D13BB1" w:rsidP="002E7D7C">
      <w:pPr>
        <w:pStyle w:val="ListParagraph"/>
        <w:numPr>
          <w:ilvl w:val="0"/>
          <w:numId w:val="3"/>
        </w:numPr>
      </w:pPr>
      <w:r>
        <w:t>Back of thighs</w:t>
      </w:r>
    </w:p>
    <w:p w14:paraId="4FEB92E6" w14:textId="77777777" w:rsidR="00D13BB1" w:rsidRDefault="00D13BB1" w:rsidP="002E7D7C">
      <w:pPr>
        <w:pStyle w:val="ListParagraph"/>
        <w:numPr>
          <w:ilvl w:val="0"/>
          <w:numId w:val="3"/>
        </w:numPr>
      </w:pPr>
      <w:r>
        <w:t>Love handles</w:t>
      </w:r>
    </w:p>
    <w:p w14:paraId="1B6F6C8E" w14:textId="77777777" w:rsidR="00D13BB1" w:rsidRDefault="00D13BB1" w:rsidP="002E7D7C">
      <w:pPr>
        <w:pStyle w:val="ListParagraph"/>
        <w:numPr>
          <w:ilvl w:val="0"/>
          <w:numId w:val="3"/>
        </w:numPr>
      </w:pPr>
      <w:r>
        <w:t>Buttocks</w:t>
      </w:r>
    </w:p>
    <w:p w14:paraId="1CA445C0" w14:textId="77777777" w:rsidR="00D13BB1" w:rsidRDefault="00D13BB1"/>
    <w:p w14:paraId="328993C4" w14:textId="77777777" w:rsidR="00383C3D" w:rsidRDefault="00383C3D" w:rsidP="00383C3D">
      <w:proofErr w:type="spellStart"/>
      <w:r>
        <w:t>Emtone</w:t>
      </w:r>
      <w:proofErr w:type="spellEnd"/>
      <w:r>
        <w:t xml:space="preserve"> Treatments and Results</w:t>
      </w:r>
    </w:p>
    <w:p w14:paraId="64548312" w14:textId="33B884CE" w:rsidR="00383C3D" w:rsidRDefault="00383C3D" w:rsidP="00383C3D">
      <w:r>
        <w:t xml:space="preserve">Many </w:t>
      </w:r>
      <w:proofErr w:type="spellStart"/>
      <w:r>
        <w:t>Emtone</w:t>
      </w:r>
      <w:proofErr w:type="spellEnd"/>
      <w:r>
        <w:t xml:space="preserve"> patients report improvements in cellulite reduction after one treatment. However, </w:t>
      </w:r>
      <w:proofErr w:type="gramStart"/>
      <w:r>
        <w:t>the majority of</w:t>
      </w:r>
      <w:proofErr w:type="gramEnd"/>
      <w:r>
        <w:t xml:space="preserve"> patients receive four treatments, spaced one to two weeks apart. The 20-minute treatment is virtually painless and requires no downtime afterward. Patients typically see an improvement in skin dimpling within weeks of the procedure, with continual enhancements lasting several months. As with all cosmetic treatments, results will </w:t>
      </w:r>
      <w:proofErr w:type="gramStart"/>
      <w:r>
        <w:t>vary.*</w:t>
      </w:r>
      <w:proofErr w:type="gramEnd"/>
    </w:p>
    <w:p w14:paraId="48CB900D" w14:textId="5D65D697" w:rsidR="00383C3D" w:rsidRDefault="00383C3D" w:rsidP="00383C3D">
      <w:proofErr w:type="spellStart"/>
      <w:r>
        <w:t>Emtone</w:t>
      </w:r>
      <w:proofErr w:type="spellEnd"/>
      <w:r>
        <w:t xml:space="preserve"> Near Me</w:t>
      </w:r>
    </w:p>
    <w:p w14:paraId="26E649A1" w14:textId="77CC2E35" w:rsidR="00383C3D" w:rsidRDefault="00383C3D" w:rsidP="00383C3D">
      <w:r>
        <w:t xml:space="preserve">Learn more about </w:t>
      </w:r>
      <w:proofErr w:type="spellStart"/>
      <w:r>
        <w:t>Emtone</w:t>
      </w:r>
      <w:proofErr w:type="spellEnd"/>
      <w:r>
        <w:t xml:space="preserve">, the most popular non-invasive cellulite treatment available today. Schedule your free consultation with Capitol Contours by calling 703-552-2722. We are a leading </w:t>
      </w:r>
      <w:proofErr w:type="spellStart"/>
      <w:r>
        <w:t>Emtone</w:t>
      </w:r>
      <w:proofErr w:type="spellEnd"/>
      <w:r>
        <w:t xml:space="preserve"> provider in the Alexandria, VA area. </w:t>
      </w:r>
    </w:p>
    <w:p w14:paraId="64FDE87A" w14:textId="77777777" w:rsidR="00D002D7" w:rsidRDefault="00D002D7" w:rsidP="00D002D7">
      <w:r>
        <w:t>Sources:</w:t>
      </w:r>
    </w:p>
    <w:p w14:paraId="7BCC8714" w14:textId="77777777" w:rsidR="00D002D7" w:rsidRDefault="00D002D7" w:rsidP="00D002D7">
      <w:pPr>
        <w:rPr>
          <w:rFonts w:cstheme="minorHAnsi"/>
        </w:rPr>
      </w:pPr>
      <w:r>
        <w:rPr>
          <w:rFonts w:cstheme="minorHAnsi"/>
        </w:rPr>
        <w:t xml:space="preserve">¹ </w:t>
      </w:r>
      <w:hyperlink r:id="rId5" w:history="1">
        <w:r>
          <w:rPr>
            <w:rStyle w:val="Hyperlink"/>
            <w:rFonts w:cstheme="minorHAnsi"/>
          </w:rPr>
          <w:t>“Treatment for Cellulite.”</w:t>
        </w:r>
      </w:hyperlink>
      <w:r>
        <w:rPr>
          <w:rFonts w:cstheme="minorHAnsi"/>
        </w:rPr>
        <w:t xml:space="preserve"> </w:t>
      </w:r>
      <w:r>
        <w:rPr>
          <w:rFonts w:cstheme="minorHAnsi"/>
          <w:i/>
        </w:rPr>
        <w:t>The International Journal of Women’s Dermatology</w:t>
      </w:r>
      <w:r>
        <w:rPr>
          <w:rFonts w:cstheme="minorHAnsi"/>
        </w:rPr>
        <w:t>. 2019</w:t>
      </w:r>
    </w:p>
    <w:p w14:paraId="706706A5" w14:textId="77777777" w:rsidR="00D002D7" w:rsidRDefault="00D002D7" w:rsidP="00D002D7">
      <w:r>
        <w:t>² “</w:t>
      </w:r>
      <w:hyperlink r:id="rId6" w:history="1">
        <w:r>
          <w:rPr>
            <w:rStyle w:val="Hyperlink"/>
          </w:rPr>
          <w:t>Effect of controlled volumetric tissue heating with radiofrequency on cellulite and the subcutaneous tissue of the buttocks and thighs.”</w:t>
        </w:r>
      </w:hyperlink>
      <w:r>
        <w:t xml:space="preserve"> </w:t>
      </w:r>
      <w:r>
        <w:rPr>
          <w:i/>
        </w:rPr>
        <w:t xml:space="preserve">Journal of Drugs in Dermatology. </w:t>
      </w:r>
      <w:r>
        <w:t>2006.</w:t>
      </w:r>
    </w:p>
    <w:p w14:paraId="3B76D5DD" w14:textId="77777777" w:rsidR="00D002D7" w:rsidRDefault="00D002D7" w:rsidP="00D002D7">
      <w:r>
        <w:rPr>
          <w:rFonts w:cstheme="minorHAnsi"/>
        </w:rPr>
        <w:t>³</w:t>
      </w:r>
      <w:r>
        <w:t xml:space="preserve"> “</w:t>
      </w:r>
      <w:hyperlink r:id="rId7" w:anchor="B5" w:history="1">
        <w:r>
          <w:rPr>
            <w:rStyle w:val="Hyperlink"/>
          </w:rPr>
          <w:t>Effect of Capacitive Radiofrequency on the Fibrosis of Patients with Cellulite</w:t>
        </w:r>
      </w:hyperlink>
      <w:r>
        <w:t xml:space="preserve">.” </w:t>
      </w:r>
      <w:r>
        <w:rPr>
          <w:i/>
        </w:rPr>
        <w:t>Dermatology Research and Practice.</w:t>
      </w:r>
      <w:r>
        <w:t xml:space="preserve"> 2013.</w:t>
      </w:r>
    </w:p>
    <w:p w14:paraId="58F744BE" w14:textId="77777777" w:rsidR="00D002D7" w:rsidRDefault="00D002D7" w:rsidP="00860869"/>
    <w:p w14:paraId="2115157A" w14:textId="77777777" w:rsidR="00860869" w:rsidRDefault="00860869"/>
    <w:sectPr w:rsidR="008608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3438E"/>
    <w:multiLevelType w:val="hybridMultilevel"/>
    <w:tmpl w:val="AF12E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787F59"/>
    <w:multiLevelType w:val="hybridMultilevel"/>
    <w:tmpl w:val="B9F448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442C0BA3"/>
    <w:multiLevelType w:val="hybridMultilevel"/>
    <w:tmpl w:val="34F61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98727D"/>
    <w:multiLevelType w:val="hybridMultilevel"/>
    <w:tmpl w:val="FC3C0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325359"/>
    <w:multiLevelType w:val="hybridMultilevel"/>
    <w:tmpl w:val="A3C08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550994"/>
    <w:multiLevelType w:val="hybridMultilevel"/>
    <w:tmpl w:val="2280D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num>
  <w:num w:numId="4">
    <w:abstractNumId w:val="3"/>
  </w:num>
  <w:num w:numId="5">
    <w:abstractNumId w:val="2"/>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AEEpbGhuamliamZko6SsGpxcWZ+XkgBYa1AMOL3/gsAAAA"/>
  </w:docVars>
  <w:rsids>
    <w:rsidRoot w:val="00D33AF0"/>
    <w:rsid w:val="000E01D3"/>
    <w:rsid w:val="001457E0"/>
    <w:rsid w:val="002E7D7C"/>
    <w:rsid w:val="00383C3D"/>
    <w:rsid w:val="003D34F1"/>
    <w:rsid w:val="004571BE"/>
    <w:rsid w:val="00555608"/>
    <w:rsid w:val="006F1251"/>
    <w:rsid w:val="00771637"/>
    <w:rsid w:val="00776286"/>
    <w:rsid w:val="007C1A46"/>
    <w:rsid w:val="007D0F63"/>
    <w:rsid w:val="00860869"/>
    <w:rsid w:val="009A2834"/>
    <w:rsid w:val="00A45EBA"/>
    <w:rsid w:val="00D002D7"/>
    <w:rsid w:val="00D13BB1"/>
    <w:rsid w:val="00D33AF0"/>
    <w:rsid w:val="00E37F19"/>
    <w:rsid w:val="00ED22F2"/>
    <w:rsid w:val="00FB099B"/>
    <w:rsid w:val="00FB21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DC213"/>
  <w15:docId w15:val="{74F07302-1A97-48BE-B7E1-B2AC481E8D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099B"/>
    <w:pPr>
      <w:ind w:left="720"/>
      <w:contextualSpacing/>
    </w:pPr>
  </w:style>
  <w:style w:type="character" w:styleId="Hyperlink">
    <w:name w:val="Hyperlink"/>
    <w:basedOn w:val="DefaultParagraphFont"/>
    <w:uiPriority w:val="99"/>
    <w:semiHidden/>
    <w:unhideWhenUsed/>
    <w:rsid w:val="00D002D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0992122">
      <w:bodyDiv w:val="1"/>
      <w:marLeft w:val="0"/>
      <w:marRight w:val="0"/>
      <w:marTop w:val="0"/>
      <w:marBottom w:val="0"/>
      <w:divBdr>
        <w:top w:val="none" w:sz="0" w:space="0" w:color="auto"/>
        <w:left w:val="none" w:sz="0" w:space="0" w:color="auto"/>
        <w:bottom w:val="none" w:sz="0" w:space="0" w:color="auto"/>
        <w:right w:val="none" w:sz="0" w:space="0" w:color="auto"/>
      </w:divBdr>
    </w:div>
    <w:div w:id="628126119">
      <w:bodyDiv w:val="1"/>
      <w:marLeft w:val="0"/>
      <w:marRight w:val="0"/>
      <w:marTop w:val="0"/>
      <w:marBottom w:val="0"/>
      <w:divBdr>
        <w:top w:val="none" w:sz="0" w:space="0" w:color="auto"/>
        <w:left w:val="none" w:sz="0" w:space="0" w:color="auto"/>
        <w:bottom w:val="none" w:sz="0" w:space="0" w:color="auto"/>
        <w:right w:val="none" w:sz="0" w:space="0" w:color="auto"/>
      </w:divBdr>
    </w:div>
    <w:div w:id="898252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hindawi.com/journals/drp/2013/71582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16989185" TargetMode="External"/><Relationship Id="rId5" Type="http://schemas.openxmlformats.org/officeDocument/2006/relationships/hyperlink" Target="https://www.ncbi.nlm.nih.gov/pmc/articles/PMC6374708/"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782</Words>
  <Characters>445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l Zelig</dc:creator>
  <cp:lastModifiedBy>Kamie Allen</cp:lastModifiedBy>
  <cp:revision>2</cp:revision>
  <dcterms:created xsi:type="dcterms:W3CDTF">2021-11-16T23:13:00Z</dcterms:created>
  <dcterms:modified xsi:type="dcterms:W3CDTF">2021-11-16T23:13:00Z</dcterms:modified>
</cp:coreProperties>
</file>